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Postcode]</w:t>
      </w:r>
      <w:r>
        <w:br/>
      </w:r>
      <w:r>
        <w:t xml:space="preserve">[City, United Kingdom]</w:t>
      </w:r>
      <w:r>
        <w:br/>
      </w:r>
      <w:r>
        <w:t xml:space="preserve">[Email Address]</w:t>
      </w:r>
      <w:r>
        <w:br/>
      </w:r>
      <w:r>
        <w:t xml:space="preserve">[Phone Number]</w:t>
      </w:r>
      <w:r>
        <w:br/>
      </w:r>
      <w:r>
        <w:t xml:space="preserve">[Date]</w:t>
      </w:r>
    </w:p>
    <w:p>
      <w:pPr>
        <w:pStyle w:val="BodyText"/>
      </w:pPr>
      <w:r>
        <w:t xml:space="preserve">Hiring Manager</w:t>
      </w:r>
      <w:r>
        <w:br/>
      </w:r>
      <w:r>
        <w:t xml:space="preserve">[Pharmacy Name or NHS Trust/Community Pharmacy Group Name]</w:t>
      </w:r>
      <w:r>
        <w:br/>
      </w:r>
      <w:r>
        <w:t xml:space="preserve">[Pharmacy Address]</w:t>
      </w:r>
      <w:r>
        <w:br/>
      </w:r>
      <w:r>
        <w:t xml:space="preserve">London, United Kingdom</w:t>
      </w:r>
      <w:r>
        <w:br/>
      </w:r>
    </w:p>
    <w:bookmarkStart w:id="20" w:name="X5ad58865b603a43f6a9054a113755cc818036d5"/>
    <w:p>
      <w:pPr>
        <w:pStyle w:val="Heading2"/>
      </w:pPr>
      <w:r>
        <w:t xml:space="preserve">Subject: Internship Application Letter for Pharmacist Trainee Position - London, United Kingdom</w:t>
      </w:r>
    </w:p>
    <w:p>
      <w:pPr>
        <w:pStyle w:val="FirstParagraph"/>
      </w:pPr>
      <w:r>
        <w:t xml:space="preserve">Dear Hiring Manager,</w:t>
      </w:r>
    </w:p>
    <w:p>
      <w:pPr>
        <w:pStyle w:val="BodyText"/>
      </w:pPr>
      <w:r>
        <w:t xml:space="preserve">I am writing to express my enthusiastic interest in the Pharmacist Internship position at [Pharmacy Name/NHS Trust] within the vibrant healthcare landscape of London, United Kingdom. As a highly motivated and dedicated final-year Bachelor of Pharmacy (BPharm) student at University College London (UCL), I have meticulously prepared myself to contribute meaningfully to your pharmacy team through my academic foundation, practical experience, and profound commitment to advancing patient care in the dynamic environment of the United Kingdom's capital city. This Internship Application Letter serves as a formal expression of my dedication to becoming a competent and compassionate Pharmacist within the NHS framework and community pharmacy sector across London.</w:t>
      </w:r>
    </w:p>
    <w:p>
      <w:pPr>
        <w:pStyle w:val="BodyText"/>
      </w:pPr>
      <w:r>
        <w:t xml:space="preserve">My academic journey at UCL has been rigorously focused on equipping me with the precise knowledge and skills required for contemporary pharmaceutical practice in the United Kingdom. Core modules such as "Pharmaceutical Care in Primary Care Settings," "Medicines Management in Complex Cases," and "Regulatory Affairs under GPhC Standards" have provided me with a deep understanding of UK-specific legislation, including the Human Medicines Regulations 2012 and the General Pharmaceutical Council's (GPhC) Standards for Pharmacy Professionals. I consistently achieved top marks in clinical pharmacy modules, demonstrating my ability to apply theoretical knowledge to practical scenarios – a critical competency for any aspiring Pharmacist operating within London's complex healthcare system.</w:t>
      </w:r>
    </w:p>
    <w:p>
      <w:pPr>
        <w:pStyle w:val="BodyText"/>
      </w:pPr>
      <w:r>
        <w:t xml:space="preserve">My hands-on experience is equally aligned with the demands of serving London's diverse population. During my placement at [Local NHS Pharmacy or Community Pharmacy in London, e.g., 'NHS North Central London CCG Community Pharmacy Network' or 'Boots UK, Camden High Street'], I actively participated in daily pharmacy operations under the supervision of qualified Pharmacist mentors. This included: meticulously dispensing medications adhering to strict GPhC standards; conducting comprehensive medicine use reviews (MURs) for elderly patients with multiple comorbidities; providing essential health advice on vaccinations, minor ailments, and long-term condition management (like diabetes and hypertension); managing stock control efficiently in a high-volume setting servicing over 200 patients daily; and collaborating seamlessly with GPs, nurses, and other healthcare professionals within the local integrated care system. I witnessed firsthand how London's unique demographic mix – encompassing diverse ethnicities, ages, and health needs – necessitates exceptional communication skills, cultural competence, and patient-centred approaches that are paramount for success as a Pharmacist in the United Kingdom.</w:t>
      </w:r>
    </w:p>
    <w:p>
      <w:pPr>
        <w:pStyle w:val="BodyText"/>
      </w:pPr>
      <w:r>
        <w:t xml:space="preserve">Furthermore, I actively engaged with the evolving challenges facing pharmacy practice in London. I participated in a student-led project examining medication adherence barriers among South Asian communities within Tower Hamlets, collaborating with local community health workers. This experience reinforced my understanding that effective pharmaceutical care in London must be culturally sensitive and accessible, directly linking to the NHS Long Term Plan's emphasis on reducing health inequalities. I am proficient in UK pharmacy software systems such as SystmOne and Cerner, ensuring efficient workflow management – a vital skill for navigating the fast-paced environment of London pharmacies where patient throughput is consistently high.</w:t>
      </w:r>
    </w:p>
    <w:p>
      <w:pPr>
        <w:pStyle w:val="BodyText"/>
      </w:pPr>
      <w:r>
        <w:t xml:space="preserve">My commitment extends beyond technical skills to embodying the core values expected of a Pharmacist in the United Kingdom. I am deeply respectful of patient confidentiality (under GDPR and NHS guidelines), possess strong ethical judgment, and demonstrate unwavering professionalism – qualities I have honed through demanding placements where patient safety was paramount. London's healthcare environment demands resilience; I thrived during a period of heightened demand at my placement pharmacy during the winter flu season, consistently maintaining accuracy under pressure while ensuring patient satisfaction. I am also fully aware of the GPhC's requirements for pre-registration training and am eager to complete my year-long internship as stipulated by the United Kingdom's regulatory framework.</w:t>
      </w:r>
    </w:p>
    <w:p>
      <w:pPr>
        <w:pStyle w:val="BodyText"/>
      </w:pPr>
      <w:r>
        <w:t xml:space="preserve">Choosing to pursue an Internship Application in London is not merely geographical; it is a strategic decision driven by my desire to learn within one of the world's most advanced and diverse healthcare ecosystems. London offers unparalleled exposure to cutting-edge NHS initiatives, innovative community pharmacy services (such as minor ailments services and vaccination programs), and the opportunity to serve a population whose health needs mirror the complexity of modern urban practice across the United Kingdom. I am particularly drawn to [Mention Specific Aspect of Pharmacy: e.g., 'your trust's focus on mental health support within pharmacies,' 'the innovative medication review service at your Camden branch,' or 'the integration of digital health tools in your community pharmacy network'] as it aligns perfectly with my career aspirations to become a forward-thinking Pharmacist contributing to improved public health outcomes in the United Kingdom.</w:t>
      </w:r>
    </w:p>
    <w:p>
      <w:pPr>
        <w:pStyle w:val="BodyText"/>
      </w:pPr>
      <w:r>
        <w:t xml:space="preserve">I am eager to bring my proactive attitude, meticulous attention to detail, and genuine passion for patient care to [Pharmacy Name/NHS Trust]. I am confident that my academic preparation, practical experience within London's healthcare sector, and unwavering dedication to ethical pharmaceutical practice make me an ideal candidate for your Pharmacist Internship program. I am available for an interview at your earliest convenience and welcome the opportunity to discuss how my skills and enthusiasm can benefit your team.</w:t>
      </w:r>
    </w:p>
    <w:p>
      <w:pPr>
        <w:pStyle w:val="BodyText"/>
      </w:pPr>
      <w:r>
        <w:t xml:space="preserve">Thank you for considering my application as part of your search for a dedicated future Pharmacist within the United Kingdom London healthcare community. I look forward to the possibility of contributing to [Pharmacy Name/NHS Trust] and am excited about the prospect of launching my career in this vital and rewarding profession.</w:t>
      </w:r>
    </w:p>
    <w:p>
      <w:pPr>
        <w:pStyle w:val="BodyText"/>
      </w:pPr>
      <w:r>
        <w:t xml:space="preserve">Yours 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London, United Kingdom</dc:title>
  <dc:creator/>
  <dc:language>en</dc:language>
  <cp:keywords/>
  <dcterms:created xsi:type="dcterms:W3CDTF">2026-07-23T09:16:30Z</dcterms:created>
  <dcterms:modified xsi:type="dcterms:W3CDTF">2026-07-23T09:16:30Z</dcterms:modified>
</cp:coreProperties>
</file>

<file path=docProps/custom.xml><?xml version="1.0" encoding="utf-8"?>
<Properties xmlns="http://schemas.openxmlformats.org/officeDocument/2006/custom-properties" xmlns:vt="http://schemas.openxmlformats.org/officeDocument/2006/docPropsVTypes"/>
</file>